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3E705711" w14:textId="77777777" w:rsidR="00D96040" w:rsidRDefault="00D96040" w:rsidP="00D96040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mid exam preparation</w:t>
      </w:r>
      <w:r w:rsidRPr="00A925BE">
        <w:rPr>
          <w:lang w:val="bg-BG"/>
        </w:rPr>
        <w:t xml:space="preserve"> for the </w:t>
      </w:r>
      <w:bookmarkStart w:id="0" w:name="_GoBack1"/>
      <w:r w:rsidRPr="00100C68">
        <w:rPr>
          <w:lang w:val="bg-BG"/>
        </w:rPr>
        <w:t xml:space="preserve">Programming </w:t>
      </w:r>
      <w:r w:rsidRPr="00100C68">
        <w:t>Fundamentals Course @</w:t>
      </w:r>
      <w:proofErr w:type="spellStart"/>
      <w:r w:rsidRPr="00100C68">
        <w:t>SoftUn</w:t>
      </w:r>
      <w:bookmarkEnd w:id="0"/>
      <w:r w:rsidRPr="00100C68">
        <w:t>i</w:t>
      </w:r>
      <w:proofErr w:type="spellEnd"/>
      <w:r>
        <w:t>.</w:t>
      </w:r>
    </w:p>
    <w:p w14:paraId="08CE20C2" w14:textId="30DCC856" w:rsidR="00317312" w:rsidRPr="00D96040" w:rsidRDefault="00D96040" w:rsidP="00D96040">
      <w:pPr>
        <w:jc w:val="center"/>
        <w:rPr>
          <w:lang w:val="bg-BG"/>
        </w:rPr>
      </w:pPr>
      <w:r w:rsidRPr="00A925BE">
        <w:rPr>
          <w:lang w:val="bg-BG"/>
        </w:rPr>
        <w:t xml:space="preserve">Submit your solutions </w:t>
      </w:r>
      <w:r>
        <w:t>in</w:t>
      </w:r>
      <w:r w:rsidRPr="00A925BE">
        <w:rPr>
          <w:lang w:val="bg-BG"/>
        </w:rPr>
        <w:t xml:space="preserve"> </w:t>
      </w:r>
      <w:hyperlink r:id="rId8" w:anchor="0" w:history="1">
        <w:r w:rsidRPr="00D96040">
          <w:rPr>
            <w:rStyle w:val="Hyperlink"/>
          </w:rPr>
          <w:t>Judge</w:t>
        </w:r>
      </w:hyperlink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lastRenderedPageBreak/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4D6B3945" w14:textId="77777777" w:rsidR="008D58DE" w:rsidRPr="007C7A82" w:rsidRDefault="008D58DE" w:rsidP="00D96040">
      <w:pPr>
        <w:pStyle w:val="Heading3"/>
      </w:pPr>
      <w:bookmarkStart w:id="1" w:name="_GoBack"/>
      <w:bookmarkEnd w:id="1"/>
    </w:p>
    <w:sectPr w:rsidR="008D58DE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807D5" w14:textId="77777777" w:rsidR="00FE180C" w:rsidRDefault="00FE180C" w:rsidP="008068A2">
      <w:pPr>
        <w:spacing w:after="0" w:line="240" w:lineRule="auto"/>
      </w:pPr>
      <w:r>
        <w:separator/>
      </w:r>
    </w:p>
  </w:endnote>
  <w:endnote w:type="continuationSeparator" w:id="0">
    <w:p w14:paraId="73E8B843" w14:textId="77777777" w:rsidR="00FE180C" w:rsidRDefault="00FE18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55356" w14:textId="77777777" w:rsidR="00D96040" w:rsidRDefault="00D96040" w:rsidP="00D9604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2F3F5A" wp14:editId="689E05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AAEB0E" w14:textId="77777777" w:rsidR="00D96040" w:rsidRDefault="00D96040" w:rsidP="00D9604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E0840B2" w14:textId="77777777" w:rsidR="00D96040" w:rsidRDefault="00D96040" w:rsidP="00D9604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A6A084" wp14:editId="3C68B61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1EEE98" wp14:editId="75B40D5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6FBCF0" wp14:editId="34AFF4DE">
                                <wp:extent cx="182880" cy="182880"/>
                                <wp:effectExtent l="0" t="0" r="7620" b="7620"/>
                                <wp:docPr id="16" name="Picture 1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51AC88" wp14:editId="2154CCFA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D48580E" wp14:editId="6B66E4A1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5DE2A2" wp14:editId="5DCC3B4A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0B68EF" wp14:editId="73C59DF8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4A2AC0" wp14:editId="5B570B19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51A7F5" wp14:editId="18A52EBC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2F3F5A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i1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oAYtQ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1EAAEB0E" w14:textId="77777777" w:rsidR="00D96040" w:rsidRDefault="00D96040" w:rsidP="00D9604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E0840B2" w14:textId="77777777" w:rsidR="00D96040" w:rsidRDefault="00D96040" w:rsidP="00D9604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A6A084" wp14:editId="3C68B61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81EEE98" wp14:editId="75B40D5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76FBCF0" wp14:editId="34AFF4DE">
                          <wp:extent cx="182880" cy="182880"/>
                          <wp:effectExtent l="0" t="0" r="7620" b="7620"/>
                          <wp:docPr id="16" name="Picture 1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51AC88" wp14:editId="2154CCFA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D48580E" wp14:editId="6B66E4A1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55DE2A2" wp14:editId="5DCC3B4A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0B68EF" wp14:editId="73C59DF8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4A2AC0" wp14:editId="5B570B19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551A7F5" wp14:editId="18A52EBC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3E8896" wp14:editId="270A90A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FE95C7" w14:textId="77777777" w:rsidR="00D96040" w:rsidRDefault="00D96040" w:rsidP="00D9604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3E8896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13FE95C7" w14:textId="77777777" w:rsidR="00D96040" w:rsidRDefault="00D96040" w:rsidP="00D9604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5B5C05F2" wp14:editId="745D065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C9AB0C" wp14:editId="66B3CB0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9DE780" id="Straight Connector 1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813D1D" wp14:editId="6B124C6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C49E9A" w14:textId="01D464E2" w:rsidR="00D96040" w:rsidRDefault="00D96040" w:rsidP="00D9604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13D1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8C49E9A" w14:textId="01D464E2" w:rsidR="00D96040" w:rsidRDefault="00D96040" w:rsidP="00D9604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34E6DB" w:rsidR="003A31E3" w:rsidRPr="00D96040" w:rsidRDefault="003A31E3" w:rsidP="00D960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E4318" w14:textId="77777777" w:rsidR="00FE180C" w:rsidRDefault="00FE180C" w:rsidP="008068A2">
      <w:pPr>
        <w:spacing w:after="0" w:line="240" w:lineRule="auto"/>
      </w:pPr>
      <w:r>
        <w:separator/>
      </w:r>
    </w:p>
  </w:footnote>
  <w:footnote w:type="continuationSeparator" w:id="0">
    <w:p w14:paraId="5CFD6BFE" w14:textId="77777777" w:rsidR="00FE180C" w:rsidRDefault="00FE18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96040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  <w:rsid w:val="00FE1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88B3D-1EE3-42E1-B4EE-DB2F3F94C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54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Nikol Ruseva</cp:lastModifiedBy>
  <cp:revision>15</cp:revision>
  <cp:lastPrinted>2015-10-26T22:35:00Z</cp:lastPrinted>
  <dcterms:created xsi:type="dcterms:W3CDTF">2020-03-18T12:13:00Z</dcterms:created>
  <dcterms:modified xsi:type="dcterms:W3CDTF">2022-11-19T10:10:00Z</dcterms:modified>
  <cp:category>programming, education, software engineering, software development</cp:category>
</cp:coreProperties>
</file>